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63035B" w14:textId="4B1B0745" w:rsidR="00890A64" w:rsidRDefault="00E13314" w:rsidP="00E13314">
      <w:pPr>
        <w:pStyle w:val="ListParagraph"/>
        <w:numPr>
          <w:ilvl w:val="0"/>
          <w:numId w:val="2"/>
        </w:numPr>
        <w:rPr>
          <w:sz w:val="28"/>
          <w:szCs w:val="28"/>
        </w:rPr>
      </w:pPr>
      <w:r w:rsidRPr="00E13314">
        <w:rPr>
          <w:sz w:val="28"/>
          <w:szCs w:val="28"/>
        </w:rPr>
        <w:t>What operating system do you use?</w:t>
      </w:r>
    </w:p>
    <w:p w14:paraId="66F2AC51" w14:textId="21220882" w:rsidR="00D942AA" w:rsidRDefault="00D942AA" w:rsidP="00D942AA">
      <w:pPr>
        <w:pStyle w:val="ListParagraph"/>
        <w:rPr>
          <w:sz w:val="28"/>
          <w:szCs w:val="28"/>
        </w:rPr>
      </w:pPr>
      <w:r>
        <w:rPr>
          <w:sz w:val="28"/>
          <w:szCs w:val="28"/>
        </w:rPr>
        <w:t xml:space="preserve">I tend to use MacOS, however, also use windows from time-to-time. </w:t>
      </w:r>
      <w:proofErr w:type="gramStart"/>
      <w:r>
        <w:rPr>
          <w:sz w:val="28"/>
          <w:szCs w:val="28"/>
        </w:rPr>
        <w:t>The majority of</w:t>
      </w:r>
      <w:proofErr w:type="gramEnd"/>
      <w:r>
        <w:rPr>
          <w:sz w:val="28"/>
          <w:szCs w:val="28"/>
        </w:rPr>
        <w:t xml:space="preserve"> my productivity associated work is on Mac</w:t>
      </w:r>
    </w:p>
    <w:p w14:paraId="3720B392" w14:textId="77777777" w:rsidR="00E13314" w:rsidRPr="00E13314" w:rsidRDefault="00E13314" w:rsidP="00E13314">
      <w:pPr>
        <w:pStyle w:val="ListParagraph"/>
        <w:rPr>
          <w:sz w:val="28"/>
          <w:szCs w:val="28"/>
        </w:rPr>
      </w:pPr>
    </w:p>
    <w:p w14:paraId="16D4B31A" w14:textId="7C95B284" w:rsidR="00E13314" w:rsidRDefault="00E13314" w:rsidP="00E13314">
      <w:pPr>
        <w:pStyle w:val="ListParagraph"/>
        <w:numPr>
          <w:ilvl w:val="0"/>
          <w:numId w:val="2"/>
        </w:numPr>
        <w:rPr>
          <w:sz w:val="28"/>
          <w:szCs w:val="28"/>
        </w:rPr>
      </w:pPr>
      <w:r w:rsidRPr="00E13314">
        <w:rPr>
          <w:sz w:val="28"/>
          <w:szCs w:val="28"/>
        </w:rPr>
        <w:t>Do you use the default file browser?</w:t>
      </w:r>
    </w:p>
    <w:p w14:paraId="75091805" w14:textId="744A082B" w:rsidR="00E13314" w:rsidRPr="00E13314" w:rsidRDefault="00D942AA" w:rsidP="00E13314">
      <w:pPr>
        <w:pStyle w:val="ListParagraph"/>
        <w:rPr>
          <w:sz w:val="28"/>
          <w:szCs w:val="28"/>
        </w:rPr>
      </w:pPr>
      <w:r>
        <w:rPr>
          <w:sz w:val="28"/>
          <w:szCs w:val="28"/>
        </w:rPr>
        <w:t>Yes, for both</w:t>
      </w:r>
    </w:p>
    <w:p w14:paraId="15EE60ED" w14:textId="77777777" w:rsidR="00E13314" w:rsidRPr="00E13314" w:rsidRDefault="00E13314" w:rsidP="00E13314">
      <w:pPr>
        <w:pStyle w:val="ListParagraph"/>
        <w:rPr>
          <w:sz w:val="28"/>
          <w:szCs w:val="28"/>
        </w:rPr>
      </w:pPr>
    </w:p>
    <w:p w14:paraId="381F908B" w14:textId="5728625D" w:rsidR="00E13314" w:rsidRDefault="00E13314" w:rsidP="00E13314">
      <w:pPr>
        <w:pStyle w:val="ListParagraph"/>
        <w:numPr>
          <w:ilvl w:val="0"/>
          <w:numId w:val="2"/>
        </w:numPr>
        <w:rPr>
          <w:sz w:val="28"/>
          <w:szCs w:val="28"/>
        </w:rPr>
      </w:pPr>
      <w:r w:rsidRPr="00E13314">
        <w:rPr>
          <w:sz w:val="28"/>
          <w:szCs w:val="28"/>
        </w:rPr>
        <w:t>Do you enjoy the functionality of this file browser?</w:t>
      </w:r>
    </w:p>
    <w:p w14:paraId="435276A8" w14:textId="7C768237" w:rsidR="00D942AA" w:rsidRDefault="00D942AA" w:rsidP="00D942AA">
      <w:pPr>
        <w:pStyle w:val="ListParagraph"/>
        <w:rPr>
          <w:sz w:val="28"/>
          <w:szCs w:val="28"/>
        </w:rPr>
      </w:pPr>
      <w:r>
        <w:rPr>
          <w:sz w:val="28"/>
          <w:szCs w:val="28"/>
        </w:rPr>
        <w:t>I enjoy the functionality of the Mac browser heavily, however, am not so keen on the windows default browser</w:t>
      </w:r>
    </w:p>
    <w:p w14:paraId="62C0BA09" w14:textId="77777777" w:rsidR="00E13314" w:rsidRPr="00E13314" w:rsidRDefault="00E13314" w:rsidP="00E13314">
      <w:pPr>
        <w:pStyle w:val="ListParagraph"/>
        <w:rPr>
          <w:sz w:val="28"/>
          <w:szCs w:val="28"/>
        </w:rPr>
      </w:pPr>
    </w:p>
    <w:p w14:paraId="46F3FF32" w14:textId="77777777" w:rsidR="00D942AA" w:rsidRDefault="00E13314" w:rsidP="00E13314">
      <w:pPr>
        <w:pStyle w:val="ListParagraph"/>
        <w:numPr>
          <w:ilvl w:val="1"/>
          <w:numId w:val="2"/>
        </w:numPr>
        <w:rPr>
          <w:sz w:val="28"/>
          <w:szCs w:val="28"/>
        </w:rPr>
      </w:pPr>
      <w:r w:rsidRPr="00E13314">
        <w:rPr>
          <w:sz w:val="28"/>
          <w:szCs w:val="28"/>
        </w:rPr>
        <w:t>If so, what features do you enjoy?</w:t>
      </w:r>
    </w:p>
    <w:p w14:paraId="03EC365F" w14:textId="50617C8D" w:rsidR="00E13314" w:rsidRDefault="00D942AA" w:rsidP="00D942AA">
      <w:pPr>
        <w:pStyle w:val="ListParagraph"/>
        <w:ind w:left="1440"/>
        <w:rPr>
          <w:sz w:val="28"/>
          <w:szCs w:val="28"/>
        </w:rPr>
      </w:pPr>
      <w:r>
        <w:rPr>
          <w:sz w:val="28"/>
          <w:szCs w:val="28"/>
        </w:rPr>
        <w:t xml:space="preserve"> I enjoy the interface and the tree system that enables an exciting interface that is </w:t>
      </w:r>
      <w:proofErr w:type="spellStart"/>
      <w:r>
        <w:rPr>
          <w:sz w:val="28"/>
          <w:szCs w:val="28"/>
        </w:rPr>
        <w:t>organsied</w:t>
      </w:r>
      <w:proofErr w:type="spellEnd"/>
      <w:r>
        <w:rPr>
          <w:sz w:val="28"/>
          <w:szCs w:val="28"/>
        </w:rPr>
        <w:t>. I also like the way you can colour coordinate certain aspects.</w:t>
      </w:r>
    </w:p>
    <w:p w14:paraId="28D636A4" w14:textId="77777777" w:rsidR="00E13314" w:rsidRPr="00E13314" w:rsidRDefault="00E13314" w:rsidP="00E13314">
      <w:pPr>
        <w:pStyle w:val="ListParagraph"/>
        <w:ind w:left="1440"/>
        <w:rPr>
          <w:sz w:val="28"/>
          <w:szCs w:val="28"/>
        </w:rPr>
      </w:pPr>
    </w:p>
    <w:p w14:paraId="48CCF253" w14:textId="1991F011" w:rsidR="00E13314" w:rsidRDefault="00E13314" w:rsidP="00E13314">
      <w:pPr>
        <w:pStyle w:val="ListParagraph"/>
        <w:numPr>
          <w:ilvl w:val="1"/>
          <w:numId w:val="2"/>
        </w:numPr>
        <w:rPr>
          <w:sz w:val="28"/>
          <w:szCs w:val="28"/>
        </w:rPr>
      </w:pPr>
      <w:r w:rsidRPr="00E13314">
        <w:rPr>
          <w:sz w:val="28"/>
          <w:szCs w:val="28"/>
        </w:rPr>
        <w:t>What features do you dislike?</w:t>
      </w:r>
    </w:p>
    <w:p w14:paraId="0EB379EC" w14:textId="63BBD6D3" w:rsidR="00D942AA" w:rsidRDefault="00D942AA" w:rsidP="00D942AA">
      <w:pPr>
        <w:pStyle w:val="ListParagraph"/>
        <w:ind w:left="1440"/>
        <w:rPr>
          <w:sz w:val="28"/>
          <w:szCs w:val="28"/>
        </w:rPr>
      </w:pPr>
      <w:r>
        <w:rPr>
          <w:sz w:val="28"/>
          <w:szCs w:val="28"/>
        </w:rPr>
        <w:t xml:space="preserve">For windows, I dislike the interface of the file browser as it makes it seem far too complex than it needs to be and is not exciting whatsoever to view. Also, at least with mac, there is no option to remove applications out of a file meaning you often </w:t>
      </w:r>
      <w:proofErr w:type="gramStart"/>
      <w:r>
        <w:rPr>
          <w:sz w:val="28"/>
          <w:szCs w:val="28"/>
        </w:rPr>
        <w:t>have to</w:t>
      </w:r>
      <w:proofErr w:type="gramEnd"/>
      <w:r>
        <w:rPr>
          <w:sz w:val="28"/>
          <w:szCs w:val="28"/>
        </w:rPr>
        <w:t xml:space="preserve"> either open a second window or copy and paste it.</w:t>
      </w:r>
    </w:p>
    <w:p w14:paraId="5435270B" w14:textId="77777777" w:rsidR="00E13314" w:rsidRPr="00E13314" w:rsidRDefault="00E13314" w:rsidP="00E13314">
      <w:pPr>
        <w:pStyle w:val="ListParagraph"/>
        <w:rPr>
          <w:sz w:val="28"/>
          <w:szCs w:val="28"/>
        </w:rPr>
      </w:pPr>
    </w:p>
    <w:p w14:paraId="0206A6AF" w14:textId="77777777" w:rsidR="00E13314" w:rsidRPr="00E13314" w:rsidRDefault="00E13314" w:rsidP="00E13314">
      <w:pPr>
        <w:pStyle w:val="ListParagraph"/>
        <w:ind w:left="1440"/>
        <w:rPr>
          <w:sz w:val="28"/>
          <w:szCs w:val="28"/>
        </w:rPr>
      </w:pPr>
    </w:p>
    <w:p w14:paraId="460C371E" w14:textId="382D4D1F" w:rsidR="00E13314" w:rsidRDefault="00E13314" w:rsidP="00E13314">
      <w:pPr>
        <w:pStyle w:val="ListParagraph"/>
        <w:numPr>
          <w:ilvl w:val="0"/>
          <w:numId w:val="2"/>
        </w:numPr>
        <w:rPr>
          <w:sz w:val="28"/>
          <w:szCs w:val="28"/>
        </w:rPr>
      </w:pPr>
      <w:r w:rsidRPr="00E13314">
        <w:rPr>
          <w:sz w:val="28"/>
          <w:szCs w:val="28"/>
        </w:rPr>
        <w:t>What feature would you like to see in a file browser?</w:t>
      </w:r>
    </w:p>
    <w:p w14:paraId="3CF46A64" w14:textId="61481BA3" w:rsidR="00D942AA" w:rsidRDefault="00D942AA" w:rsidP="00D942AA">
      <w:pPr>
        <w:pStyle w:val="ListParagraph"/>
        <w:rPr>
          <w:sz w:val="28"/>
          <w:szCs w:val="28"/>
        </w:rPr>
      </w:pPr>
      <w:r>
        <w:rPr>
          <w:sz w:val="28"/>
          <w:szCs w:val="28"/>
        </w:rPr>
        <w:t>Friendly interface</w:t>
      </w:r>
    </w:p>
    <w:p w14:paraId="26591648" w14:textId="37154B89" w:rsidR="00D942AA" w:rsidRDefault="00D942AA" w:rsidP="00D942AA">
      <w:pPr>
        <w:pStyle w:val="ListParagraph"/>
        <w:rPr>
          <w:sz w:val="28"/>
          <w:szCs w:val="28"/>
        </w:rPr>
      </w:pPr>
      <w:r>
        <w:rPr>
          <w:sz w:val="28"/>
          <w:szCs w:val="28"/>
        </w:rPr>
        <w:t>Colour coordination</w:t>
      </w:r>
    </w:p>
    <w:p w14:paraId="46FF87F5" w14:textId="583765FF" w:rsidR="00D942AA" w:rsidRDefault="00D942AA" w:rsidP="00D942AA">
      <w:pPr>
        <w:pStyle w:val="ListParagraph"/>
        <w:rPr>
          <w:sz w:val="28"/>
          <w:szCs w:val="28"/>
        </w:rPr>
      </w:pPr>
      <w:r>
        <w:rPr>
          <w:sz w:val="28"/>
          <w:szCs w:val="28"/>
        </w:rPr>
        <w:t>Customisability</w:t>
      </w:r>
    </w:p>
    <w:p w14:paraId="6050D15C" w14:textId="54DF6D15" w:rsidR="00D942AA" w:rsidRDefault="00D942AA" w:rsidP="00D942AA">
      <w:pPr>
        <w:pStyle w:val="ListParagraph"/>
        <w:rPr>
          <w:sz w:val="28"/>
          <w:szCs w:val="28"/>
        </w:rPr>
      </w:pPr>
      <w:r>
        <w:rPr>
          <w:sz w:val="28"/>
          <w:szCs w:val="28"/>
        </w:rPr>
        <w:t>Many organisation and traversal techniques that aid the system</w:t>
      </w:r>
    </w:p>
    <w:p w14:paraId="4296542C" w14:textId="77777777" w:rsidR="00E13314" w:rsidRPr="00E13314" w:rsidRDefault="00E13314" w:rsidP="00E13314">
      <w:pPr>
        <w:pStyle w:val="ListParagraph"/>
        <w:rPr>
          <w:sz w:val="28"/>
          <w:szCs w:val="28"/>
        </w:rPr>
      </w:pPr>
    </w:p>
    <w:p w14:paraId="75C93064" w14:textId="1C27F334" w:rsidR="00E13314" w:rsidRDefault="00E13314" w:rsidP="00E13314">
      <w:pPr>
        <w:pStyle w:val="ListParagraph"/>
        <w:numPr>
          <w:ilvl w:val="0"/>
          <w:numId w:val="2"/>
        </w:numPr>
        <w:rPr>
          <w:sz w:val="28"/>
          <w:szCs w:val="28"/>
        </w:rPr>
      </w:pPr>
      <w:r w:rsidRPr="00E13314">
        <w:rPr>
          <w:sz w:val="28"/>
          <w:szCs w:val="28"/>
        </w:rPr>
        <w:t>What makes a browser UI friendly?</w:t>
      </w:r>
    </w:p>
    <w:p w14:paraId="657DDC5E" w14:textId="09F5C3C4" w:rsidR="00E13314" w:rsidRDefault="00D942AA" w:rsidP="00E13314">
      <w:pPr>
        <w:pStyle w:val="ListParagraph"/>
        <w:rPr>
          <w:sz w:val="28"/>
          <w:szCs w:val="28"/>
        </w:rPr>
      </w:pPr>
      <w:r>
        <w:rPr>
          <w:sz w:val="28"/>
          <w:szCs w:val="28"/>
        </w:rPr>
        <w:t>Pictures</w:t>
      </w:r>
    </w:p>
    <w:p w14:paraId="3463F3CC" w14:textId="191A4E31" w:rsidR="00D942AA" w:rsidRDefault="00D942AA" w:rsidP="00E13314">
      <w:pPr>
        <w:pStyle w:val="ListParagraph"/>
        <w:rPr>
          <w:sz w:val="28"/>
          <w:szCs w:val="28"/>
        </w:rPr>
      </w:pPr>
      <w:r>
        <w:rPr>
          <w:sz w:val="28"/>
          <w:szCs w:val="28"/>
        </w:rPr>
        <w:t>Simple, to the point</w:t>
      </w:r>
    </w:p>
    <w:p w14:paraId="2136633A" w14:textId="4F7C2891" w:rsidR="00D942AA" w:rsidRDefault="00D942AA" w:rsidP="00E13314">
      <w:pPr>
        <w:pStyle w:val="ListParagraph"/>
        <w:rPr>
          <w:sz w:val="28"/>
          <w:szCs w:val="28"/>
        </w:rPr>
      </w:pPr>
      <w:r>
        <w:rPr>
          <w:sz w:val="28"/>
          <w:szCs w:val="28"/>
        </w:rPr>
        <w:t>Ability to access the more intricate attributes easily</w:t>
      </w:r>
    </w:p>
    <w:p w14:paraId="692D2461" w14:textId="15EBB966" w:rsidR="00D942AA" w:rsidRPr="00E13314" w:rsidRDefault="00D942AA" w:rsidP="00E13314">
      <w:pPr>
        <w:pStyle w:val="ListParagraph"/>
        <w:rPr>
          <w:sz w:val="28"/>
          <w:szCs w:val="28"/>
        </w:rPr>
      </w:pPr>
      <w:r>
        <w:rPr>
          <w:sz w:val="28"/>
          <w:szCs w:val="28"/>
        </w:rPr>
        <w:t xml:space="preserve">Customisable </w:t>
      </w:r>
    </w:p>
    <w:p w14:paraId="43A9D5DA" w14:textId="77777777" w:rsidR="00E13314" w:rsidRPr="00E13314" w:rsidRDefault="00E13314" w:rsidP="00E13314">
      <w:pPr>
        <w:pStyle w:val="ListParagraph"/>
        <w:rPr>
          <w:sz w:val="28"/>
          <w:szCs w:val="28"/>
        </w:rPr>
      </w:pPr>
    </w:p>
    <w:p w14:paraId="412D51E6" w14:textId="0F3442D8" w:rsidR="00E13314" w:rsidRDefault="00E13314" w:rsidP="00E13314">
      <w:pPr>
        <w:pStyle w:val="ListParagraph"/>
        <w:numPr>
          <w:ilvl w:val="0"/>
          <w:numId w:val="2"/>
        </w:numPr>
        <w:rPr>
          <w:sz w:val="28"/>
          <w:szCs w:val="28"/>
        </w:rPr>
      </w:pPr>
      <w:r w:rsidRPr="00E13314">
        <w:rPr>
          <w:sz w:val="28"/>
          <w:szCs w:val="28"/>
        </w:rPr>
        <w:lastRenderedPageBreak/>
        <w:t>Are you intrigued by a system that enables you to search through the folder easier?</w:t>
      </w:r>
    </w:p>
    <w:p w14:paraId="62F50234" w14:textId="3A00CD0B" w:rsidR="00D942AA" w:rsidRDefault="00D942AA" w:rsidP="00D942AA">
      <w:pPr>
        <w:pStyle w:val="ListParagraph"/>
        <w:rPr>
          <w:sz w:val="28"/>
          <w:szCs w:val="28"/>
        </w:rPr>
      </w:pPr>
      <w:r>
        <w:rPr>
          <w:sz w:val="28"/>
          <w:szCs w:val="28"/>
        </w:rPr>
        <w:t>Yes</w:t>
      </w:r>
    </w:p>
    <w:p w14:paraId="29DAB011" w14:textId="77777777" w:rsidR="00E13314" w:rsidRPr="00E13314" w:rsidRDefault="00E13314" w:rsidP="00E13314">
      <w:pPr>
        <w:pStyle w:val="ListParagraph"/>
        <w:rPr>
          <w:sz w:val="28"/>
          <w:szCs w:val="28"/>
        </w:rPr>
      </w:pPr>
    </w:p>
    <w:p w14:paraId="0715B045" w14:textId="4BC6EF2B" w:rsidR="00E13314" w:rsidRDefault="00E13314" w:rsidP="00E13314">
      <w:pPr>
        <w:pStyle w:val="ListParagraph"/>
        <w:numPr>
          <w:ilvl w:val="0"/>
          <w:numId w:val="2"/>
        </w:numPr>
        <w:rPr>
          <w:sz w:val="28"/>
          <w:szCs w:val="28"/>
        </w:rPr>
      </w:pPr>
      <w:r w:rsidRPr="00E13314">
        <w:rPr>
          <w:sz w:val="28"/>
          <w:szCs w:val="28"/>
        </w:rPr>
        <w:t>Are you intrigued by a system that allows you to hide files?</w:t>
      </w:r>
    </w:p>
    <w:p w14:paraId="29D22C19" w14:textId="5FF467C8" w:rsidR="00D942AA" w:rsidRDefault="00D942AA" w:rsidP="00D942AA">
      <w:pPr>
        <w:pStyle w:val="ListParagraph"/>
        <w:rPr>
          <w:sz w:val="28"/>
          <w:szCs w:val="28"/>
        </w:rPr>
      </w:pPr>
      <w:r>
        <w:rPr>
          <w:sz w:val="28"/>
          <w:szCs w:val="28"/>
        </w:rPr>
        <w:t xml:space="preserve">It could be </w:t>
      </w:r>
      <w:proofErr w:type="gramStart"/>
      <w:r>
        <w:rPr>
          <w:sz w:val="28"/>
          <w:szCs w:val="28"/>
        </w:rPr>
        <w:t>useful,</w:t>
      </w:r>
      <w:proofErr w:type="gramEnd"/>
      <w:r>
        <w:rPr>
          <w:sz w:val="28"/>
          <w:szCs w:val="28"/>
        </w:rPr>
        <w:t xml:space="preserve"> it may have some legal issues associated with it however so you would need to be considerate about that</w:t>
      </w:r>
    </w:p>
    <w:p w14:paraId="421955BC" w14:textId="77777777" w:rsidR="00E13314" w:rsidRPr="00E13314" w:rsidRDefault="00E13314" w:rsidP="00E13314">
      <w:pPr>
        <w:pStyle w:val="ListParagraph"/>
        <w:rPr>
          <w:sz w:val="28"/>
          <w:szCs w:val="28"/>
        </w:rPr>
      </w:pPr>
    </w:p>
    <w:p w14:paraId="558DF5BE" w14:textId="315192FB" w:rsidR="00E13314" w:rsidRPr="00E13314" w:rsidRDefault="00E13314" w:rsidP="00E13314">
      <w:pPr>
        <w:pStyle w:val="ListParagraph"/>
        <w:numPr>
          <w:ilvl w:val="0"/>
          <w:numId w:val="2"/>
        </w:numPr>
        <w:rPr>
          <w:sz w:val="28"/>
          <w:szCs w:val="28"/>
        </w:rPr>
      </w:pPr>
      <w:r>
        <w:rPr>
          <w:sz w:val="28"/>
          <w:szCs w:val="28"/>
        </w:rPr>
        <w:t xml:space="preserve">Is there anything you’d like to add? </w:t>
      </w:r>
    </w:p>
    <w:p w14:paraId="43F8C28F" w14:textId="06C17CA8" w:rsidR="00E13314" w:rsidRDefault="00D942AA" w:rsidP="00E13314">
      <w:pPr>
        <w:pStyle w:val="ListParagraph"/>
      </w:pPr>
      <w:r>
        <w:t>N/A</w:t>
      </w:r>
    </w:p>
    <w:sectPr w:rsidR="00E133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5C344A"/>
    <w:multiLevelType w:val="hybridMultilevel"/>
    <w:tmpl w:val="EDA8E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F12EF9"/>
    <w:multiLevelType w:val="hybridMultilevel"/>
    <w:tmpl w:val="AC02397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0Mjc0MjKyNDA0NjVX0lEKTi0uzszPAykwrAUAKt73/SwAAAA="/>
  </w:docVars>
  <w:rsids>
    <w:rsidRoot w:val="00E13314"/>
    <w:rsid w:val="00890A64"/>
    <w:rsid w:val="00D942AA"/>
    <w:rsid w:val="00E1331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37B58"/>
  <w15:chartTrackingRefBased/>
  <w15:docId w15:val="{63B09155-EC1A-4F74-B000-285F6D628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3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229</Words>
  <Characters>130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e Edwards</dc:creator>
  <cp:keywords/>
  <dc:description/>
  <cp:lastModifiedBy>simon everist</cp:lastModifiedBy>
  <cp:revision>2</cp:revision>
  <dcterms:created xsi:type="dcterms:W3CDTF">2020-04-23T16:08:00Z</dcterms:created>
  <dcterms:modified xsi:type="dcterms:W3CDTF">2020-04-23T16:08:00Z</dcterms:modified>
</cp:coreProperties>
</file>